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127A2" w:rsidRDefault="002D020A" w:rsidP="002D020A">
      <w:pPr>
        <w:pStyle w:val="Title"/>
        <w:jc w:val="center"/>
      </w:pPr>
      <w:r>
        <w:t>Working of a Web Browser</w:t>
      </w:r>
    </w:p>
    <w:p w:rsidR="00995015" w:rsidRDefault="003127A2" w:rsidP="00554C0E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 wp14:anchorId="1301FE81" wp14:editId="4E8D4905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8191500" cy="4266905"/>
                <wp:effectExtent l="0" t="0" r="19050" b="19685"/>
                <wp:wrapNone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91500" cy="4266905"/>
                          <a:chOff x="0" y="0"/>
                          <a:chExt cx="7947660" cy="3741420"/>
                        </a:xfrm>
                      </wpg:grpSpPr>
                      <wpg:grpSp>
                        <wpg:cNvPr id="19" name="Group 19"/>
                        <wpg:cNvGrpSpPr/>
                        <wpg:grpSpPr>
                          <a:xfrm>
                            <a:off x="0" y="3299460"/>
                            <a:ext cx="6888480" cy="441960"/>
                            <a:chOff x="-7974" y="15240"/>
                            <a:chExt cx="7208872" cy="441960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-7974" y="1524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A3F85" w:rsidRPr="003127A2" w:rsidRDefault="00554C0E" w:rsidP="005A3F85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Network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4922518" y="1524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A3F85" w:rsidRPr="003127A2" w:rsidRDefault="00554C0E" w:rsidP="005A3F85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Backend U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2453640" y="1524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554C0E" w:rsidRPr="003127A2" w:rsidRDefault="00554C0E" w:rsidP="00554C0E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JavaScript Interpret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0" name="Group 20"/>
                        <wpg:cNvGrpSpPr/>
                        <wpg:grpSpPr>
                          <a:xfrm>
                            <a:off x="2225040" y="0"/>
                            <a:ext cx="5722620" cy="2331720"/>
                            <a:chOff x="0" y="0"/>
                            <a:chExt cx="5722620" cy="233172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3444240" y="95250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50BAA" w:rsidRPr="003127A2" w:rsidRDefault="00A50BAA" w:rsidP="00A50BAA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Data Persiste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Arrow Connector 7"/>
                          <wps:cNvCnPr/>
                          <wps:spPr>
                            <a:xfrm>
                              <a:off x="2278380" y="1196340"/>
                              <a:ext cx="1165860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0" y="95250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50BAA" w:rsidRPr="003127A2" w:rsidRDefault="00A50BAA" w:rsidP="00A50BAA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Browser Engin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0" y="188976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50BAA" w:rsidRPr="003127A2" w:rsidRDefault="00A50BAA" w:rsidP="00A50BAA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</w:rPr>
                                  <w:t>Rendering Engin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0" y="0"/>
                              <a:ext cx="2278380" cy="44196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A50BAA" w:rsidRPr="003127A2" w:rsidRDefault="00A50BAA" w:rsidP="00A50BAA">
                                <w:pPr>
                                  <w:spacing w:after="0"/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w:r w:rsidRPr="003127A2">
                                  <w:rPr>
                                    <w:sz w:val="32"/>
                                    <w:szCs w:val="32"/>
                                  </w:rPr>
                                  <w:t>User Interfa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Straight Arrow Connector 10"/>
                          <wps:cNvCnPr/>
                          <wps:spPr>
                            <a:xfrm>
                              <a:off x="1112520" y="457200"/>
                              <a:ext cx="0" cy="49530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Straight Arrow Connector 11"/>
                          <wps:cNvCnPr/>
                          <wps:spPr>
                            <a:xfrm>
                              <a:off x="1112520" y="1394460"/>
                              <a:ext cx="0" cy="49530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" name="Straight Arrow Connector 13"/>
                        <wps:cNvCnPr/>
                        <wps:spPr>
                          <a:xfrm>
                            <a:off x="3337560" y="2331720"/>
                            <a:ext cx="0" cy="96774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3329940" y="2346960"/>
                            <a:ext cx="1388745" cy="95250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 flipH="1">
                            <a:off x="2171700" y="2346960"/>
                            <a:ext cx="1158240" cy="95250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/>
                        <wps:spPr>
                          <a:xfrm>
                            <a:off x="5173980" y="243840"/>
                            <a:ext cx="0" cy="3060000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 flipH="1">
                            <a:off x="4503420" y="243840"/>
                            <a:ext cx="670560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30" o:spid="_x0000_s1026" style="position:absolute;left:0;text-align:left;margin-left:0;margin-top:0;width:645pt;height:336pt;z-index:251685888;mso-position-horizontal:center;mso-position-horizontal-relative:margin;mso-position-vertical:center;mso-position-vertical-relative:margin;mso-width-relative:margin;mso-height-relative:margin" coordsize="79476,37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">
                <v:group id="Group 19" o:spid="_x0000_s1027" style="position:absolute;top:32994;width:68884;height:4420" coordorigin="-79,152" coordsize="72088,44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<v:rect id="Rectangle 8" o:spid="_x0000_s1028" style="position:absolute;left:-79;top:152;width:22783;height:44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HZ+r8A&#10;AADaAAAADwAAAGRycy9kb3ducmV2LnhtbERPy4rCMBTdC/5DuII7TZ2FaMdYpDCMOCurLmZ3aa5t&#10;sbkpTaYPv36yEFweznuXDKYWHbWusqxgtYxAEOdWV1wouF6+FhsQziNrrC2TgpEcJPvpZIextj2f&#10;qct8IUIIuxgVlN43sZQuL8mgW9qGOHB32xr0AbaF1C32IdzU8iOK1tJgxaGhxIbSkvJH9mcU/IzS&#10;d9fbevvs0mrU2W/6faJUqflsOHyC8DT4t/jlPmoFYWu4Em6A3P8D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Lcdn6vwAAANoAAAAPAAAAAAAAAAAAAAAAAJgCAABkcnMvZG93bnJl&#10;di54bWxQSwUGAAAAAAQABAD1AAAAhAMAAAAA&#10;" fillcolor="white [3201]" strokecolor="black [3200]" strokeweight="2pt">
                    <v:textbox>
                      <w:txbxContent>
                        <w:p w:rsidR="005A3F85" w:rsidRPr="003127A2" w:rsidRDefault="00554C0E" w:rsidP="005A3F85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Networking</w:t>
                          </w:r>
                        </w:p>
                      </w:txbxContent>
                    </v:textbox>
                  </v:rect>
                  <v:rect id="Rectangle 9" o:spid="_x0000_s1029" style="position:absolute;left:49225;top:152;width:22783;height:44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D18YcIA&#10;AADaAAAADwAAAGRycy9kb3ducmV2LnhtbESPQYvCMBSE7wv+h/AEb2vqHmStRpGCKO5paz14ezTP&#10;tti8lCZbW3/9RhA8DjPzDbPa9KYWHbWusqxgNo1AEOdWV1woyE67z28QziNrrC2TgoEcbNajjxXG&#10;2t75l7rUFyJA2MWooPS+iaV0eUkG3dQ2xMG72tagD7ItpG7xHuCmll9RNJcGKw4LJTaUlJTf0j+j&#10;4GeQvsvO88WjS6pBp5dkf6REqcm43y5BeOr9O/xqH7SCBTyvhBs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PXxhwgAAANoAAAAPAAAAAAAAAAAAAAAAAJgCAABkcnMvZG93&#10;bnJldi54bWxQSwUGAAAAAAQABAD1AAAAhwMAAAAA&#10;" fillcolor="white [3201]" strokecolor="black [3200]" strokeweight="2pt">
                    <v:textbox>
                      <w:txbxContent>
                        <w:p w:rsidR="005A3F85" w:rsidRPr="003127A2" w:rsidRDefault="00554C0E" w:rsidP="005A3F85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Backend UI</w:t>
                          </w:r>
                        </w:p>
                      </w:txbxContent>
                    </v:textbox>
                  </v:rect>
                  <v:rect id="Rectangle 12" o:spid="_x0000_s1030" style="position:absolute;left:24536;top:152;width:22784;height:44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8Fk8AA&#10;AADbAAAADwAAAGRycy9kb3ducmV2LnhtbERPTYvCMBC9C/6HMII3TfUgazWKFETR01Y9eBuasS02&#10;k9LE2vrrNwsLe5vH+5z1tjOVaKlxpWUFs2kEgjizuuRcwfWyn3yBcB5ZY2WZFPTkYLsZDtYYa/vm&#10;b2pTn4sQwi5GBYX3dSylywoy6Ka2Jg7cwzYGfYBNLnWD7xBuKjmPooU0WHJoKLCmpKDsmb6MgnMv&#10;fXu9LZafNil7nd6Tw4kSpcajbrcC4anz/+I/91GH+XP4/SUcIDc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Y8Fk8AAAADbAAAADwAAAAAAAAAAAAAAAACYAgAAZHJzL2Rvd25y&#10;ZXYueG1sUEsFBgAAAAAEAAQA9QAAAIUDAAAAAA==&#10;" fillcolor="white [3201]" strokecolor="black [3200]" strokeweight="2pt">
                    <v:textbox>
                      <w:txbxContent>
                        <w:p w:rsidR="00554C0E" w:rsidRPr="003127A2" w:rsidRDefault="00554C0E" w:rsidP="00554C0E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JavaScript Interpreter</w:t>
                          </w:r>
                        </w:p>
                      </w:txbxContent>
                    </v:textbox>
                  </v:rect>
                </v:group>
                <v:group id="Group 20" o:spid="_x0000_s1031" style="position:absolute;left:22250;width:57226;height:23317" coordsize="57226,2331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<v:rect id="Rectangle 2" o:spid="_x0000_s1032" style="position:absolute;left:34442;top:9525;width:22784;height:44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nuEMMA&#10;AADaAAAADwAAAGRycy9kb3ducmV2LnhtbESPT2vCQBTE7wW/w/IEb3VjDtJGV5GAWOypqR68PbLP&#10;bDD7NmS3+dNP3y0Uehxm5jfMdj/aRvTU+dqxgtUyAUFcOl1zpeDyeXx+AeEDssbGMSmYyMN+N3va&#10;YqbdwB/UF6ESEcI+QwUmhDaT0peGLPqla4mjd3edxRBlV0nd4RDhtpFpkqylxZrjgsGWckPlo/iy&#10;Ct4nGfrLdf363ef1pItbfjpTrtRiPh42IAKN4T/8137TClL4vRJvgNz9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pnuEMMAAADaAAAADwAAAAAAAAAAAAAAAACYAgAAZHJzL2Rv&#10;d25yZXYueG1sUEsFBgAAAAAEAAQA9QAAAIgDAAAAAA==&#10;" fillcolor="white [3201]" strokecolor="black [3200]" strokeweight="2pt">
                    <v:textbox>
                      <w:txbxContent>
                        <w:p w:rsidR="00A50BAA" w:rsidRPr="003127A2" w:rsidRDefault="00A50BAA" w:rsidP="00A50BAA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Data Persistence</w:t>
                          </w: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7" o:spid="_x0000_s1033" type="#_x0000_t32" style="position:absolute;left:22783;top:11963;width:1165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3H248MAAADaAAAADwAAAGRycy9kb3ducmV2LnhtbESP3WoCMRSE7wt9h3AE72rWXtS6NYr0&#10;B7wQxNUHOGyOydbkZNmk7vr2RhB6OczMN8xiNXgnLtTFJrCC6aQAQVwH3bBRcDz8vLyDiAlZowtM&#10;Cq4UYbV8flpgqUPPe7pUyYgM4ViiAptSW0oZa0se4yS0xNk7hc5jyrIzUnfYZ7h38rUo3qTHhvOC&#10;xZY+LdXn6s8r+N3N5sfzl5mezLZw+8r1B/vdKzUeDesPEImG9B9+tDdawQzuV/INkMs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tx9uPDAAAA2gAAAA8AAAAAAAAAAAAA&#10;AAAAoQIAAGRycy9kb3ducmV2LnhtbFBLBQYAAAAABAAEAPkAAACRAwAAAAA=&#10;" strokecolor="black [3213]" strokeweight="1.5pt">
                    <v:stroke endarrow="open"/>
                  </v:shape>
                  <v:rect id="Rectangle 3" o:spid="_x0000_s1034" style="position:absolute;top:9525;width:22783;height:44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VLi8IA&#10;AADaAAAADwAAAGRycy9kb3ducmV2LnhtbESPQYvCMBSE74L/ITxhb5ruLohWoyyFxWU9WfXg7dE8&#10;22LzUppYW3+9EQSPw8x8wyzXnalES40rLSv4nEQgiDOrS84VHPa/4xkI55E1VpZJQU8O1qvhYImx&#10;tjfeUZv6XAQIuxgVFN7XsZQuK8igm9iaOHhn2xj0QTa51A3eAtxU8iuKptJgyWGhwJqSgrJLejUK&#10;tr307eE4nd/bpOx1eko2/5Qo9THqfhYgPHX+HX61/7SCb3heCTdA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F1UuLwgAAANoAAAAPAAAAAAAAAAAAAAAAAJgCAABkcnMvZG93&#10;bnJldi54bWxQSwUGAAAAAAQABAD1AAAAhwMAAAAA&#10;" fillcolor="white [3201]" strokecolor="black [3200]" strokeweight="2pt">
                    <v:textbox>
                      <w:txbxContent>
                        <w:p w:rsidR="00A50BAA" w:rsidRPr="003127A2" w:rsidRDefault="00A50BAA" w:rsidP="00A50BAA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Browser Engine</w:t>
                          </w:r>
                        </w:p>
                      </w:txbxContent>
                    </v:textbox>
                  </v:rect>
                  <v:rect id="Rectangle 4" o:spid="_x0000_s1035" style="position:absolute;top:18897;width:22783;height:44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zT/8IA&#10;AADaAAAADwAAAGRycy9kb3ducmV2LnhtbESPQYvCMBSE74L/ITxhb5rusohWoyyFxWU9WfXg7dE8&#10;22LzUppYW3+9EQSPw8x8wyzXnalES40rLSv4nEQgiDOrS84VHPa/4xkI55E1VpZJQU8O1qvhYImx&#10;tjfeUZv6XAQIuxgVFN7XsZQuK8igm9iaOHhn2xj0QTa51A3eAtxU8iuKptJgyWGhwJqSgrJLejUK&#10;tr307eE4nd/bpOx1eko2/5Qo9THqfhYgPHX+HX61/7SCb3heCTdA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PNP/wgAAANoAAAAPAAAAAAAAAAAAAAAAAJgCAABkcnMvZG93&#10;bnJldi54bWxQSwUGAAAAAAQABAD1AAAAhwMAAAAA&#10;" fillcolor="white [3201]" strokecolor="black [3200]" strokeweight="2pt">
                    <v:textbox>
                      <w:txbxContent>
                        <w:p w:rsidR="00A50BAA" w:rsidRPr="003127A2" w:rsidRDefault="00A50BAA" w:rsidP="00A50BAA">
                          <w:pPr>
                            <w:spacing w:after="0"/>
                            <w:jc w:val="center"/>
                            <w:rPr>
                              <w:sz w:val="32"/>
                            </w:rPr>
                          </w:pPr>
                          <w:r w:rsidRPr="003127A2">
                            <w:rPr>
                              <w:sz w:val="32"/>
                            </w:rPr>
                            <w:t>Rendering Engine</w:t>
                          </w:r>
                        </w:p>
                      </w:txbxContent>
                    </v:textbox>
                  </v:rect>
                  <v:rect id="Rectangle 5" o:spid="_x0000_s1036" style="position:absolute;width:22783;height:44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B2ZMIA&#10;AADaAAAADwAAAGRycy9kb3ducmV2LnhtbESPQYvCMBSE74L/ITxhb5ruwopWoyyFxWU9WfXg7dE8&#10;22LzUppYW3+9EQSPw8x8wyzXnalES40rLSv4nEQgiDOrS84VHPa/4xkI55E1VpZJQU8O1qvhYImx&#10;tjfeUZv6XAQIuxgVFN7XsZQuK8igm9iaOHhn2xj0QTa51A3eAtxU8iuKptJgyWGhwJqSgrJLejUK&#10;tr307eE4nd/bpOx1eko2/5Qo9THqfhYgPHX+HX61/7SCb3heCTdAr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cHZkwgAAANoAAAAPAAAAAAAAAAAAAAAAAJgCAABkcnMvZG93&#10;bnJldi54bWxQSwUGAAAAAAQABAD1AAAAhwMAAAAA&#10;" fillcolor="white [3201]" strokecolor="black [3200]" strokeweight="2pt">
                    <v:textbox>
                      <w:txbxContent>
                        <w:p w:rsidR="00A50BAA" w:rsidRPr="003127A2" w:rsidRDefault="00A50BAA" w:rsidP="00A50BAA">
                          <w:pPr>
                            <w:spacing w:after="0"/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w:r w:rsidRPr="003127A2">
                            <w:rPr>
                              <w:sz w:val="32"/>
                              <w:szCs w:val="32"/>
                            </w:rPr>
                            <w:t>User Interface</w:t>
                          </w:r>
                        </w:p>
                      </w:txbxContent>
                    </v:textbox>
                  </v:rect>
                  <v:shape id="Straight Arrow Connector 10" o:spid="_x0000_s1037" type="#_x0000_t32" style="position:absolute;left:11125;top:4572;width:0;height:495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zmE3sQAAADbAAAADwAAAGRycy9kb3ducmV2LnhtbESPQU/DMAyF70j8h8hI3Fg6DoN1yyYE&#10;TOKAhNbtB1iNl3RLnKoJa/n3+IDEzdZ7fu/zejvFoK405C6xgfmsAkXcJtuxM3A87B6eQeWCbDEk&#10;JgM/lGG7ub1ZY23TyHu6NsUpCeFcowFfSl9rnVtPEfMs9cSindIQscg6OG0HHCU8Bv1YVQsdsWNp&#10;8NjTq6f20nxHA+evp+Xx8ubmJ/dZhX0TxoN/H425v5teVqAKTeXf/Hf9YQVf6OUXGUBv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jOYTexAAAANsAAAAPAAAAAAAAAAAA&#10;AAAAAKECAABkcnMvZG93bnJldi54bWxQSwUGAAAAAAQABAD5AAAAkgMAAAAA&#10;" strokecolor="black [3213]" strokeweight="1.5pt">
                    <v:stroke endarrow="open"/>
                  </v:shape>
                  <v:shape id="Straight Arrow Connector 11" o:spid="_x0000_s1038" type="#_x0000_t32" style="position:absolute;left:11125;top:13944;width:0;height:495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HUhRcEAAADbAAAADwAAAGRycy9kb3ducmV2LnhtbERPzWoCMRC+C32HMAVvml0Ptt0aRfoD&#10;PRTE1QcYNmOymkyWTXS3b98UhN7m4/ud1Wb0Ttyoj21gBeW8AEHcBN2yUXA8fM6eQcSErNEFJgU/&#10;FGGzfpissNJh4D3d6mREDuFYoQKbUldJGRtLHuM8dMSZO4XeY8qwN1L3OORw7+SiKJbSY8u5wWJH&#10;b5aaS331Cs67p5fj5d2UJ/NduH3thoP9GJSaPo7bVxCJxvQvvru/dJ5fwt8v+QC5/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MdSFFwQAAANsAAAAPAAAAAAAAAAAAAAAA&#10;AKECAABkcnMvZG93bnJldi54bWxQSwUGAAAAAAQABAD5AAAAjwMAAAAA&#10;" strokecolor="black [3213]" strokeweight="1.5pt">
                    <v:stroke endarrow="open"/>
                  </v:shape>
                </v:group>
                <v:shape id="Straight Arrow Connector 13" o:spid="_x0000_s1039" type="#_x0000_t32" style="position:absolute;left:33375;top:23317;width:0;height:9677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+saqcEAAADbAAAADwAAAGRycy9kb3ducmV2LnhtbERPzWoCMRC+F/oOYQRvNauF1m6NUmyF&#10;HgrF1QcYNmOymkyWTequb28Kgrf5+H5nsRq8E2fqYhNYwXRSgCCug27YKNjvNk9zEDEha3SBScGF&#10;IqyWjw8LLHXoeUvnKhmRQziWqMCm1JZSxtqSxzgJLXHmDqHzmDLsjNQd9jncOzkrihfpseHcYLGl&#10;taX6VP15Bcff17f96dNMD+ancNvK9Tv71Ss1Hg0f7yASDekuvrm/dZ7/DP+/5APk8go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T6xqpwQAAANsAAAAPAAAAAAAAAAAAAAAA&#10;AKECAABkcnMvZG93bnJldi54bWxQSwUGAAAAAAQABAD5AAAAjwMAAAAA&#10;" strokecolor="black [3213]" strokeweight="1.5pt">
                  <v:stroke endarrow="open"/>
                </v:shape>
                <v:shape id="Straight Arrow Connector 14" o:spid="_x0000_s1040" type="#_x0000_t32" style="position:absolute;left:33299;top:23469;width:13887;height:952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AKC3cEAAADbAAAADwAAAGRycy9kb3ducmV2LnhtbERPzWoCMRC+F/oOYQRvNauU1m6NUmyF&#10;HgrF1QcYNmOymkyWTequb28Kgrf5+H5nsRq8E2fqYhNYwXRSgCCug27YKNjvNk9zEDEha3SBScGF&#10;IqyWjw8LLHXoeUvnKhmRQziWqMCm1JZSxtqSxzgJLXHmDqHzmDLsjNQd9jncOzkrihfpseHcYLGl&#10;taX6VP15Bcff17f96dNMD+ancNvK9Tv71Ss1Hg0f7yASDekuvrm/dZ7/DP+/5APk8go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cAoLdwQAAANsAAAAPAAAAAAAAAAAAAAAA&#10;AKECAABkcnMvZG93bnJldi54bWxQSwUGAAAAAAQABAD5AAAAjwMAAAAA&#10;" strokecolor="black [3213]" strokeweight="1.5pt">
                  <v:stroke endarrow="open"/>
                </v:shape>
                <v:shape id="Straight Arrow Connector 15" o:spid="_x0000_s1041" type="#_x0000_t32" style="position:absolute;left:21717;top:23469;width:11582;height:9525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UoDbcUAAADbAAAADwAAAGRycy9kb3ducmV2LnhtbESPzWrDMBCE74G+g9hCLyWRW8gPTpQQ&#10;ig09pCVx8gAba2ObWisjqbb79lWhkNsuM9/s7GY3mlb05HxjWcHLLAFBXFrdcKXgcs6nKxA+IGts&#10;LZOCH/Kw2z5MNphqO/CJ+iJUIoawT1FBHUKXSunLmgz6me2Io3azzmCIq6ukdjjEcNPK1yRZSIMN&#10;xws1dvRWU/lVfJtY43DMV/tF9vkxVufs+eKWzvJVqafHcb8GEWgMd/M//a4jN4e/X+IAcvsL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UoDbcUAAADbAAAADwAAAAAAAAAA&#10;AAAAAAChAgAAZHJzL2Rvd25yZXYueG1sUEsFBgAAAAAEAAQA+QAAAJMDAAAAAA==&#10;" strokecolor="black [3213]" strokeweight="1.5pt">
                  <v:stroke endarrow="open"/>
                </v:shape>
                <v:shape id="Straight Arrow Connector 27" o:spid="_x0000_s1042" type="#_x0000_t32" style="position:absolute;left:51739;top:2438;width:0;height:30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rzWF8QAAADbAAAADwAAAGRycy9kb3ducmV2LnhtbESP3WoCMRSE74W+QziF3mlWL6quRpH+&#10;QC8KxV0f4LA5JqvJybJJ3e3bN4WCl8PMfMNs96N34kZ9bAMrmM8KEMRN0C0bBaf6fboCEROyRheY&#10;FPxQhP3uYbLFUoeBj3SrkhEZwrFEBTalrpQyNpY8xlnoiLN3Dr3HlGVvpO5xyHDv5KIonqXHlvOC&#10;xY5eLDXX6tsruHwt16frq5mfzWfhjpUbavs2KPX0OB42IBKN6R7+b39oBYsl/H3JP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ivNYXxAAAANsAAAAPAAAAAAAAAAAA&#10;AAAAAKECAABkcnMvZG93bnJldi54bWxQSwUGAAAAAAQABAD5AAAAkgMAAAAA&#10;" strokecolor="black [3213]" strokeweight="1.5pt">
                  <v:stroke endarrow="open"/>
                </v:shape>
                <v:line id="Straight Connector 28" o:spid="_x0000_s1043" style="position:absolute;flip:x;visibility:visible;mso-wrap-style:square" from="45034,2438" to="51739,24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FEd6sEAAADbAAAADwAAAGRycy9kb3ducmV2LnhtbERPW2vCMBR+H/gfwhn4NtNKHdIZZQ4V&#10;2cPwtvdDc5aWNSelyWr898uD4OPHd1+som3FQL1vHCvIJxkI4srpho2Cy3n7MgfhA7LG1jEpuJGH&#10;1XL0tMBSuysfaTgFI1II+xIV1CF0pZS+qsmin7iOOHE/rrcYEuyN1D1eU7ht5TTLXqXFhlNDjR19&#10;1FT9nv6sgg3qXXH8nG30+etgTBHzbP2dKzV+ju9vIALF8BDf3XutYJrGpi/pB8jl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wUR3qwQAAANsAAAAPAAAAAAAAAAAAAAAA&#10;AKECAABkcnMvZG93bnJldi54bWxQSwUGAAAAAAQABAD5AAAAjwMAAAAA&#10;" strokecolor="black [3213]" strokeweight="1.5pt"/>
                <w10:wrap anchorx="margin" anchory="margin"/>
              </v:group>
            </w:pict>
          </mc:Fallback>
        </mc:AlternateContent>
      </w:r>
    </w:p>
    <w:sectPr w:rsidR="00995015" w:rsidSect="005B478F">
      <w:pgSz w:w="16840" w:h="11907" w:orient="landscape" w:code="9"/>
      <w:pgMar w:top="851" w:right="851" w:bottom="851" w:left="851" w:header="720" w:footer="720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sTA2MLUwsDS0MDdT0lEKTi0uzszPAykwrAUAxOmWAywAAAA="/>
  </w:docVars>
  <w:rsids>
    <w:rsidRoot w:val="00A50BAA"/>
    <w:rsid w:val="002D020A"/>
    <w:rsid w:val="003127A2"/>
    <w:rsid w:val="0051438D"/>
    <w:rsid w:val="00554C0E"/>
    <w:rsid w:val="005A3F85"/>
    <w:rsid w:val="005B478F"/>
    <w:rsid w:val="00606935"/>
    <w:rsid w:val="00995015"/>
    <w:rsid w:val="00A50BAA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4C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BA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BA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4C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0BA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0BA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2</cp:revision>
  <dcterms:created xsi:type="dcterms:W3CDTF">2018-08-19T10:31:00Z</dcterms:created>
  <dcterms:modified xsi:type="dcterms:W3CDTF">2018-08-19T16:47:00Z</dcterms:modified>
</cp:coreProperties>
</file>